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c3d875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e08a961-f38c-491d-8fae-7902d07716fe"/>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c1e950d-b9d0-4fac-aa87-bff24180e89b"/>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3ed8113e-b93a-4eb3-b506-bd605db5ca33"/>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1ea9cdae-ea11-42cf-b48d-0379a2b890b0"/>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f1adb07e-c466-4444-a1c3-df8e71a37a58"/>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c5b14cf-ede0-45a5-91fb-7657d1b2a75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35:19Z</dcterms:created>
  <dcterms:modified xsi:type="dcterms:W3CDTF">2023-07-24T21: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